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2EC3B91"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4A7302">
        <w:rPr>
          <w:sz w:val="24"/>
          <w:szCs w:val="24"/>
          <w:lang w:val="en-GB"/>
        </w:rPr>
        <w:t>V</w:t>
      </w:r>
      <w:r w:rsidR="008E084C">
        <w:rPr>
          <w:sz w:val="24"/>
          <w:szCs w:val="24"/>
          <w:lang w:val="en-GB"/>
        </w:rPr>
        <w:t>irgi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44C5AE7A"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w:t>
      </w:r>
      <w:r w:rsidR="008E084C">
        <w:rPr>
          <w:sz w:val="22"/>
          <w:szCs w:val="22"/>
          <w:lang w:val="en-GB"/>
        </w:rPr>
        <w:t>RANTOR</w:t>
      </w:r>
      <w:r>
        <w:rPr>
          <w:sz w:val="22"/>
          <w:szCs w:val="22"/>
          <w:lang w:val="en-GB"/>
        </w:rPr>
        <w:t xml:space="preserve">”),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to _______________ (“</w:t>
      </w:r>
      <w:r w:rsidR="008E084C">
        <w:rPr>
          <w:sz w:val="22"/>
          <w:szCs w:val="22"/>
          <w:lang w:val="en-GB"/>
        </w:rPr>
        <w:t>GRANTEE</w:t>
      </w:r>
      <w:r>
        <w:rPr>
          <w:sz w:val="22"/>
          <w:szCs w:val="22"/>
          <w:lang w:val="en-GB"/>
        </w:rPr>
        <w:t xml:space="preserv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FB8C6" w14:textId="77777777" w:rsidR="00AA5889" w:rsidRDefault="00AA5889" w:rsidP="00CB37D9">
      <w:pPr>
        <w:spacing w:after="0" w:line="240" w:lineRule="auto"/>
      </w:pPr>
      <w:r>
        <w:separator/>
      </w:r>
    </w:p>
  </w:endnote>
  <w:endnote w:type="continuationSeparator" w:id="0">
    <w:p w14:paraId="100C2CB7" w14:textId="77777777" w:rsidR="00AA5889" w:rsidRDefault="00AA588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27DEB" w14:textId="77777777" w:rsidR="00AA5889" w:rsidRDefault="00AA5889" w:rsidP="00CB37D9">
      <w:pPr>
        <w:spacing w:after="0" w:line="240" w:lineRule="auto"/>
      </w:pPr>
      <w:r>
        <w:separator/>
      </w:r>
    </w:p>
  </w:footnote>
  <w:footnote w:type="continuationSeparator" w:id="0">
    <w:p w14:paraId="259ADF0B" w14:textId="77777777" w:rsidR="00AA5889" w:rsidRDefault="00AA588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C698C"/>
    <w:rsid w:val="000D10EF"/>
    <w:rsid w:val="001353BB"/>
    <w:rsid w:val="001511CC"/>
    <w:rsid w:val="00172809"/>
    <w:rsid w:val="00181BFB"/>
    <w:rsid w:val="001872F4"/>
    <w:rsid w:val="001C079C"/>
    <w:rsid w:val="001C1A50"/>
    <w:rsid w:val="001D574A"/>
    <w:rsid w:val="00213AF9"/>
    <w:rsid w:val="00283ABC"/>
    <w:rsid w:val="0029222A"/>
    <w:rsid w:val="002A2756"/>
    <w:rsid w:val="002D0FCE"/>
    <w:rsid w:val="002F0338"/>
    <w:rsid w:val="002F06BE"/>
    <w:rsid w:val="003046BB"/>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A7302"/>
    <w:rsid w:val="004B67F8"/>
    <w:rsid w:val="004D14A9"/>
    <w:rsid w:val="004F1CD0"/>
    <w:rsid w:val="004F5D47"/>
    <w:rsid w:val="00525215"/>
    <w:rsid w:val="005441A9"/>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8E084C"/>
    <w:rsid w:val="009146FD"/>
    <w:rsid w:val="00933CFF"/>
    <w:rsid w:val="00945588"/>
    <w:rsid w:val="00975575"/>
    <w:rsid w:val="00976859"/>
    <w:rsid w:val="0098598C"/>
    <w:rsid w:val="009D1CFF"/>
    <w:rsid w:val="009F76DA"/>
    <w:rsid w:val="00A10DD8"/>
    <w:rsid w:val="00A17025"/>
    <w:rsid w:val="00A2546E"/>
    <w:rsid w:val="00A56F25"/>
    <w:rsid w:val="00AA5889"/>
    <w:rsid w:val="00AD6FC0"/>
    <w:rsid w:val="00AE7015"/>
    <w:rsid w:val="00B1402F"/>
    <w:rsid w:val="00B32A3C"/>
    <w:rsid w:val="00B379EF"/>
    <w:rsid w:val="00B50446"/>
    <w:rsid w:val="00BC0F62"/>
    <w:rsid w:val="00BC15F4"/>
    <w:rsid w:val="00BE7EEE"/>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23:00Z</cp:lastPrinted>
  <dcterms:created xsi:type="dcterms:W3CDTF">2020-07-02T16:23:00Z</dcterms:created>
  <dcterms:modified xsi:type="dcterms:W3CDTF">2020-07-02T16:23:00Z</dcterms:modified>
</cp:coreProperties>
</file>